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C9E02B" w14:textId="1A8B6815" w:rsidR="00A04850" w:rsidRDefault="00123B64" w:rsidP="00A04850">
      <w:pPr>
        <w:jc w:val="center"/>
        <w:rPr>
          <w:sz w:val="48"/>
          <w:szCs w:val="48"/>
        </w:rPr>
      </w:pPr>
      <w:r>
        <w:rPr>
          <w:sz w:val="48"/>
          <w:szCs w:val="48"/>
        </w:rPr>
        <w:t xml:space="preserve"> </w:t>
      </w:r>
      <w:r w:rsidR="00A04850">
        <w:rPr>
          <w:sz w:val="48"/>
          <w:szCs w:val="48"/>
        </w:rPr>
        <w:t>Fun Day At the Beach!</w:t>
      </w:r>
    </w:p>
    <w:p w14:paraId="598D17A7" w14:textId="27AD3BE4" w:rsidR="00A04850" w:rsidRDefault="00A04850" w:rsidP="00A04850">
      <w:pPr>
        <w:jc w:val="center"/>
        <w:rPr>
          <w:sz w:val="48"/>
          <w:szCs w:val="48"/>
        </w:rPr>
      </w:pPr>
      <w:r>
        <w:rPr>
          <w:sz w:val="48"/>
          <w:szCs w:val="48"/>
        </w:rPr>
        <w:t>Acrylic Design</w:t>
      </w:r>
    </w:p>
    <w:p w14:paraId="3BDF583E" w14:textId="36BE6BBB" w:rsidR="00A04850" w:rsidRDefault="00A04850" w:rsidP="00A04850">
      <w:pPr>
        <w:jc w:val="center"/>
        <w:rPr>
          <w:sz w:val="48"/>
          <w:szCs w:val="48"/>
        </w:rPr>
      </w:pPr>
      <w:r>
        <w:rPr>
          <w:sz w:val="48"/>
          <w:szCs w:val="48"/>
        </w:rPr>
        <w:t>By</w:t>
      </w:r>
    </w:p>
    <w:p w14:paraId="4237B841" w14:textId="1FFF7166" w:rsidR="00A04850" w:rsidRDefault="00A04850" w:rsidP="00A04850">
      <w:pPr>
        <w:jc w:val="center"/>
        <w:rPr>
          <w:sz w:val="48"/>
          <w:szCs w:val="48"/>
        </w:rPr>
      </w:pPr>
      <w:r>
        <w:rPr>
          <w:sz w:val="48"/>
          <w:szCs w:val="48"/>
        </w:rPr>
        <w:t>Annamarie Oke</w:t>
      </w:r>
    </w:p>
    <w:p w14:paraId="25AE215C" w14:textId="557E0FB4" w:rsidR="00A04850" w:rsidRDefault="00040016" w:rsidP="00A04850">
      <w:pPr>
        <w:jc w:val="center"/>
        <w:rPr>
          <w:sz w:val="48"/>
          <w:szCs w:val="48"/>
        </w:rPr>
      </w:pPr>
      <w:hyperlink r:id="rId5" w:history="1">
        <w:r w:rsidR="00A04850" w:rsidRPr="00033A08">
          <w:rPr>
            <w:rStyle w:val="Hyperlink"/>
            <w:sz w:val="48"/>
            <w:szCs w:val="48"/>
          </w:rPr>
          <w:t>www.annamarieokedesigns.com</w:t>
        </w:r>
      </w:hyperlink>
    </w:p>
    <w:p w14:paraId="7C9CA647" w14:textId="422F60B5" w:rsidR="00A04850" w:rsidRDefault="00040016" w:rsidP="00A04850">
      <w:pPr>
        <w:jc w:val="center"/>
        <w:rPr>
          <w:sz w:val="48"/>
          <w:szCs w:val="48"/>
        </w:rPr>
      </w:pPr>
      <w:hyperlink r:id="rId6" w:history="1">
        <w:r w:rsidR="00A04850" w:rsidRPr="00033A08">
          <w:rPr>
            <w:rStyle w:val="Hyperlink"/>
            <w:sz w:val="48"/>
            <w:szCs w:val="48"/>
          </w:rPr>
          <w:t>annamarie860@gmail.com</w:t>
        </w:r>
      </w:hyperlink>
    </w:p>
    <w:p w14:paraId="4ED82718" w14:textId="2E9DE44F" w:rsidR="00A04850" w:rsidRDefault="00A04850" w:rsidP="00A04850">
      <w:pPr>
        <w:jc w:val="center"/>
        <w:rPr>
          <w:sz w:val="48"/>
          <w:szCs w:val="48"/>
        </w:rPr>
      </w:pPr>
    </w:p>
    <w:p w14:paraId="7A4C7B65" w14:textId="70DC9539" w:rsidR="00A04850" w:rsidRDefault="00A04850" w:rsidP="00A04850">
      <w:pPr>
        <w:rPr>
          <w:sz w:val="48"/>
          <w:szCs w:val="48"/>
        </w:rPr>
      </w:pPr>
      <w:r>
        <w:rPr>
          <w:sz w:val="48"/>
          <w:szCs w:val="48"/>
        </w:rPr>
        <w:t xml:space="preserve">Bio: I am an Artist who lives on </w:t>
      </w:r>
      <w:r w:rsidR="00AA618F">
        <w:rPr>
          <w:sz w:val="48"/>
          <w:szCs w:val="48"/>
        </w:rPr>
        <w:t xml:space="preserve">the </w:t>
      </w:r>
      <w:r>
        <w:rPr>
          <w:sz w:val="48"/>
          <w:szCs w:val="48"/>
        </w:rPr>
        <w:t xml:space="preserve">island </w:t>
      </w:r>
      <w:r w:rsidR="00AA618F">
        <w:rPr>
          <w:sz w:val="48"/>
          <w:szCs w:val="48"/>
        </w:rPr>
        <w:t xml:space="preserve">of Newfoundland </w:t>
      </w:r>
      <w:r>
        <w:rPr>
          <w:sz w:val="48"/>
          <w:szCs w:val="48"/>
        </w:rPr>
        <w:t xml:space="preserve">way up Northeast of Canada….I have been designing and painting for thirty years and for the last 20 years I have been travel teaching in Canada and the United States…living the Dream! I have missed my travel teaching this past year and have missed the sunshine and beaches of Virginia, The Carolinas and Florida. </w:t>
      </w:r>
    </w:p>
    <w:p w14:paraId="29181E36" w14:textId="25E6B8C0" w:rsidR="00A04850" w:rsidRDefault="00A04850" w:rsidP="00A04850">
      <w:pPr>
        <w:rPr>
          <w:sz w:val="48"/>
          <w:szCs w:val="48"/>
        </w:rPr>
      </w:pPr>
      <w:r>
        <w:rPr>
          <w:sz w:val="48"/>
          <w:szCs w:val="48"/>
        </w:rPr>
        <w:t xml:space="preserve">I took many photos of the umbrellas on the beach and had fun painting them! </w:t>
      </w:r>
    </w:p>
    <w:p w14:paraId="1F4A61B6" w14:textId="1A07B5BA" w:rsidR="00A04850" w:rsidRDefault="00A04850" w:rsidP="00A04850">
      <w:pPr>
        <w:rPr>
          <w:sz w:val="48"/>
          <w:szCs w:val="48"/>
        </w:rPr>
      </w:pPr>
      <w:r>
        <w:rPr>
          <w:sz w:val="48"/>
          <w:szCs w:val="48"/>
        </w:rPr>
        <w:t>I am a Dynasty Brand Specialist, D</w:t>
      </w:r>
      <w:r w:rsidR="00442CCA">
        <w:rPr>
          <w:sz w:val="48"/>
          <w:szCs w:val="48"/>
        </w:rPr>
        <w:t xml:space="preserve">ECOART </w:t>
      </w:r>
      <w:r>
        <w:rPr>
          <w:sz w:val="48"/>
          <w:szCs w:val="48"/>
        </w:rPr>
        <w:t>Helping Artist, P</w:t>
      </w:r>
      <w:r w:rsidR="00442CCA">
        <w:rPr>
          <w:sz w:val="48"/>
          <w:szCs w:val="48"/>
        </w:rPr>
        <w:t>EBEO P</w:t>
      </w:r>
      <w:r>
        <w:rPr>
          <w:sz w:val="48"/>
          <w:szCs w:val="48"/>
        </w:rPr>
        <w:t xml:space="preserve">roduct Specialist and just recently Product and Stencil Ambassador with Viking Woodcrafts/ Painting World </w:t>
      </w:r>
      <w:r>
        <w:rPr>
          <w:sz w:val="48"/>
          <w:szCs w:val="48"/>
        </w:rPr>
        <w:lastRenderedPageBreak/>
        <w:t xml:space="preserve">Magazine. </w:t>
      </w:r>
      <w:r w:rsidR="00AA618F">
        <w:rPr>
          <w:sz w:val="48"/>
          <w:szCs w:val="48"/>
        </w:rPr>
        <w:t xml:space="preserve">So exciting to be working with great people and to see my work published in The beautiful </w:t>
      </w:r>
      <w:r w:rsidR="006701CE">
        <w:rPr>
          <w:sz w:val="48"/>
          <w:szCs w:val="48"/>
        </w:rPr>
        <w:t>P</w:t>
      </w:r>
      <w:r w:rsidR="00AA618F">
        <w:rPr>
          <w:sz w:val="48"/>
          <w:szCs w:val="48"/>
        </w:rPr>
        <w:t>ainting World Magazine!</w:t>
      </w:r>
    </w:p>
    <w:p w14:paraId="3B2C978F" w14:textId="2A6E1D0B" w:rsidR="002A4DAA" w:rsidRDefault="002A4DAA" w:rsidP="00A04850">
      <w:pPr>
        <w:rPr>
          <w:sz w:val="48"/>
          <w:szCs w:val="48"/>
        </w:rPr>
      </w:pPr>
    </w:p>
    <w:p w14:paraId="5D5CFE7E" w14:textId="59B23FEC" w:rsidR="002A4DAA" w:rsidRDefault="002A4DAA" w:rsidP="00A04850">
      <w:pPr>
        <w:rPr>
          <w:sz w:val="48"/>
          <w:szCs w:val="48"/>
        </w:rPr>
      </w:pPr>
      <w:r>
        <w:rPr>
          <w:sz w:val="48"/>
          <w:szCs w:val="48"/>
        </w:rPr>
        <w:t>BASIC SUPPLIES:</w:t>
      </w:r>
    </w:p>
    <w:p w14:paraId="04406DF8" w14:textId="36C78628" w:rsidR="00604761" w:rsidRDefault="00604761" w:rsidP="00A04850">
      <w:pPr>
        <w:rPr>
          <w:sz w:val="48"/>
          <w:szCs w:val="48"/>
        </w:rPr>
      </w:pPr>
      <w:r>
        <w:rPr>
          <w:sz w:val="48"/>
          <w:szCs w:val="48"/>
        </w:rPr>
        <w:t>Pencil/pen</w:t>
      </w:r>
    </w:p>
    <w:p w14:paraId="42137078" w14:textId="51D186BE" w:rsidR="00AA618F" w:rsidRDefault="00604761" w:rsidP="00A04850">
      <w:pPr>
        <w:rPr>
          <w:sz w:val="48"/>
          <w:szCs w:val="48"/>
        </w:rPr>
      </w:pPr>
      <w:r>
        <w:rPr>
          <w:sz w:val="48"/>
          <w:szCs w:val="48"/>
        </w:rPr>
        <w:t xml:space="preserve">White graphite paper </w:t>
      </w:r>
    </w:p>
    <w:p w14:paraId="6E2B1564" w14:textId="2D389285" w:rsidR="00604761" w:rsidRDefault="00604761" w:rsidP="00A04850">
      <w:pPr>
        <w:rPr>
          <w:sz w:val="48"/>
          <w:szCs w:val="48"/>
        </w:rPr>
      </w:pPr>
      <w:r>
        <w:rPr>
          <w:sz w:val="48"/>
          <w:szCs w:val="48"/>
        </w:rPr>
        <w:t>Tracing paper</w:t>
      </w:r>
    </w:p>
    <w:p w14:paraId="6E59BFDF" w14:textId="5CA70594" w:rsidR="00451752" w:rsidRDefault="00451752" w:rsidP="00A04850">
      <w:pPr>
        <w:rPr>
          <w:sz w:val="48"/>
          <w:szCs w:val="48"/>
        </w:rPr>
      </w:pPr>
      <w:r>
        <w:rPr>
          <w:sz w:val="48"/>
          <w:szCs w:val="48"/>
        </w:rPr>
        <w:t>I used the Polka dot Stencil by DECOART but you may use what you wish to use.</w:t>
      </w:r>
    </w:p>
    <w:p w14:paraId="3E747B32" w14:textId="77777777" w:rsidR="00604761" w:rsidRDefault="00604761" w:rsidP="00A04850">
      <w:pPr>
        <w:rPr>
          <w:sz w:val="48"/>
          <w:szCs w:val="48"/>
        </w:rPr>
      </w:pPr>
    </w:p>
    <w:p w14:paraId="54ADDBD0" w14:textId="7282F7BF" w:rsidR="00AA618F" w:rsidRDefault="00AA618F" w:rsidP="00A04850">
      <w:pPr>
        <w:rPr>
          <w:sz w:val="48"/>
          <w:szCs w:val="48"/>
        </w:rPr>
      </w:pPr>
      <w:r>
        <w:rPr>
          <w:sz w:val="48"/>
          <w:szCs w:val="48"/>
        </w:rPr>
        <w:t>SURFACE:</w:t>
      </w:r>
    </w:p>
    <w:p w14:paraId="25674337" w14:textId="34D3576B" w:rsidR="00AA618F" w:rsidRDefault="00AA618F" w:rsidP="00A04850">
      <w:pPr>
        <w:rPr>
          <w:sz w:val="48"/>
          <w:szCs w:val="48"/>
        </w:rPr>
      </w:pPr>
      <w:r>
        <w:rPr>
          <w:sz w:val="48"/>
          <w:szCs w:val="48"/>
        </w:rPr>
        <w:t xml:space="preserve">I used a 6 inch round Paper Mache box purchased from the dollar store. You may use any surface you choose. </w:t>
      </w:r>
    </w:p>
    <w:p w14:paraId="120B8999" w14:textId="5FAA6ADA" w:rsidR="00AA618F" w:rsidRDefault="00AA618F" w:rsidP="00A04850">
      <w:pPr>
        <w:rPr>
          <w:sz w:val="48"/>
          <w:szCs w:val="48"/>
        </w:rPr>
      </w:pPr>
    </w:p>
    <w:p w14:paraId="27D216D9" w14:textId="3F8BE74A" w:rsidR="00AA618F" w:rsidRDefault="00AA618F" w:rsidP="00A04850">
      <w:pPr>
        <w:rPr>
          <w:sz w:val="48"/>
          <w:szCs w:val="48"/>
        </w:rPr>
      </w:pPr>
      <w:r>
        <w:rPr>
          <w:sz w:val="48"/>
          <w:szCs w:val="48"/>
        </w:rPr>
        <w:t>BRUSHES:</w:t>
      </w:r>
    </w:p>
    <w:p w14:paraId="7534D4FA" w14:textId="182B89BE" w:rsidR="00AA618F" w:rsidRDefault="00AA618F" w:rsidP="00A04850">
      <w:pPr>
        <w:rPr>
          <w:sz w:val="48"/>
          <w:szCs w:val="48"/>
        </w:rPr>
      </w:pPr>
      <w:r>
        <w:rPr>
          <w:sz w:val="48"/>
          <w:szCs w:val="48"/>
        </w:rPr>
        <w:t>DYNASTY FM BRUSHES</w:t>
      </w:r>
    </w:p>
    <w:p w14:paraId="595001D5" w14:textId="62340D8C" w:rsidR="00AA618F" w:rsidRDefault="00AA618F" w:rsidP="00A04850">
      <w:pPr>
        <w:rPr>
          <w:sz w:val="48"/>
          <w:szCs w:val="48"/>
        </w:rPr>
      </w:pPr>
      <w:r>
        <w:rPr>
          <w:sz w:val="48"/>
          <w:szCs w:val="48"/>
        </w:rPr>
        <w:t>½ inch Faux Sable Flat</w:t>
      </w:r>
    </w:p>
    <w:p w14:paraId="01F89160" w14:textId="0AFD0475" w:rsidR="00AA618F" w:rsidRDefault="00AA618F" w:rsidP="00A04850">
      <w:pPr>
        <w:rPr>
          <w:sz w:val="48"/>
          <w:szCs w:val="48"/>
        </w:rPr>
      </w:pPr>
      <w:r>
        <w:rPr>
          <w:sz w:val="48"/>
          <w:szCs w:val="48"/>
        </w:rPr>
        <w:t>½ inch Stencil Pro by Dynasty</w:t>
      </w:r>
    </w:p>
    <w:p w14:paraId="27A0C5DC" w14:textId="698E8779" w:rsidR="00AA618F" w:rsidRDefault="00AA618F" w:rsidP="00A04850">
      <w:pPr>
        <w:rPr>
          <w:sz w:val="48"/>
          <w:szCs w:val="48"/>
        </w:rPr>
      </w:pPr>
      <w:r>
        <w:rPr>
          <w:sz w:val="48"/>
          <w:szCs w:val="48"/>
        </w:rPr>
        <w:t>#0 Black Gold script liner</w:t>
      </w:r>
    </w:p>
    <w:p w14:paraId="1BF01E7A" w14:textId="64D81C19" w:rsidR="00AA618F" w:rsidRDefault="00AA618F" w:rsidP="00A04850">
      <w:pPr>
        <w:rPr>
          <w:sz w:val="48"/>
          <w:szCs w:val="48"/>
        </w:rPr>
      </w:pPr>
      <w:r>
        <w:rPr>
          <w:sz w:val="48"/>
          <w:szCs w:val="48"/>
        </w:rPr>
        <w:t>½ inch Enca</w:t>
      </w:r>
      <w:r w:rsidR="004270AD">
        <w:rPr>
          <w:sz w:val="48"/>
          <w:szCs w:val="48"/>
        </w:rPr>
        <w:t>u</w:t>
      </w:r>
      <w:r>
        <w:rPr>
          <w:sz w:val="48"/>
          <w:szCs w:val="48"/>
        </w:rPr>
        <w:t>stic By Dynasty</w:t>
      </w:r>
    </w:p>
    <w:p w14:paraId="429F503A" w14:textId="0408E8D0" w:rsidR="00604761" w:rsidRDefault="00604761" w:rsidP="00A04850">
      <w:pPr>
        <w:rPr>
          <w:sz w:val="48"/>
          <w:szCs w:val="48"/>
        </w:rPr>
      </w:pPr>
      <w:r>
        <w:rPr>
          <w:sz w:val="48"/>
          <w:szCs w:val="48"/>
        </w:rPr>
        <w:lastRenderedPageBreak/>
        <w:t>DECOART AMERICANA DÉCOR soft touch varnish ….</w:t>
      </w:r>
      <w:r w:rsidR="004270AD">
        <w:rPr>
          <w:sz w:val="48"/>
          <w:szCs w:val="48"/>
        </w:rPr>
        <w:t>(</w:t>
      </w:r>
      <w:r>
        <w:rPr>
          <w:sz w:val="48"/>
          <w:szCs w:val="48"/>
        </w:rPr>
        <w:t xml:space="preserve">optional </w:t>
      </w:r>
      <w:r w:rsidR="006701CE">
        <w:rPr>
          <w:sz w:val="48"/>
          <w:szCs w:val="48"/>
        </w:rPr>
        <w:t>)</w:t>
      </w:r>
      <w:r w:rsidR="004270AD">
        <w:rPr>
          <w:sz w:val="48"/>
          <w:szCs w:val="48"/>
        </w:rPr>
        <w:t xml:space="preserve"> </w:t>
      </w:r>
      <w:r>
        <w:rPr>
          <w:sz w:val="48"/>
          <w:szCs w:val="48"/>
        </w:rPr>
        <w:t xml:space="preserve">Americana Duraclear Galaxy </w:t>
      </w:r>
      <w:r w:rsidR="004270AD">
        <w:rPr>
          <w:sz w:val="48"/>
          <w:szCs w:val="48"/>
        </w:rPr>
        <w:t>V</w:t>
      </w:r>
      <w:r>
        <w:rPr>
          <w:sz w:val="48"/>
          <w:szCs w:val="48"/>
        </w:rPr>
        <w:t>arnish</w:t>
      </w:r>
    </w:p>
    <w:p w14:paraId="5084B4C2" w14:textId="77777777" w:rsidR="00604761" w:rsidRDefault="00604761" w:rsidP="00A04850">
      <w:pPr>
        <w:rPr>
          <w:sz w:val="48"/>
          <w:szCs w:val="48"/>
        </w:rPr>
      </w:pPr>
    </w:p>
    <w:p w14:paraId="11833418" w14:textId="717234EA" w:rsidR="00E56F07" w:rsidRDefault="00E56F07" w:rsidP="00A04850">
      <w:pPr>
        <w:rPr>
          <w:sz w:val="48"/>
          <w:szCs w:val="48"/>
        </w:rPr>
      </w:pPr>
    </w:p>
    <w:p w14:paraId="4564D7B0" w14:textId="04E523A6" w:rsidR="00E56F07" w:rsidRDefault="00E56F07" w:rsidP="00A04850">
      <w:pPr>
        <w:rPr>
          <w:sz w:val="48"/>
          <w:szCs w:val="48"/>
        </w:rPr>
      </w:pPr>
      <w:r>
        <w:rPr>
          <w:sz w:val="48"/>
          <w:szCs w:val="48"/>
        </w:rPr>
        <w:t>DECOART AMERICANA ACRYLICS</w:t>
      </w:r>
    </w:p>
    <w:p w14:paraId="65955CD6" w14:textId="2BDDF4CE" w:rsidR="00E56F07" w:rsidRDefault="00E56F07" w:rsidP="00A04850">
      <w:pPr>
        <w:rPr>
          <w:sz w:val="48"/>
          <w:szCs w:val="48"/>
        </w:rPr>
      </w:pPr>
      <w:r>
        <w:rPr>
          <w:sz w:val="48"/>
          <w:szCs w:val="48"/>
        </w:rPr>
        <w:t>Antique Maroon DA160</w:t>
      </w:r>
    </w:p>
    <w:p w14:paraId="7D05557A" w14:textId="47989BFA" w:rsidR="00E56F07" w:rsidRDefault="00E56F07" w:rsidP="00A04850">
      <w:pPr>
        <w:rPr>
          <w:sz w:val="48"/>
          <w:szCs w:val="48"/>
        </w:rPr>
      </w:pPr>
      <w:r>
        <w:rPr>
          <w:sz w:val="48"/>
          <w:szCs w:val="48"/>
        </w:rPr>
        <w:t>Coral Blush DA292</w:t>
      </w:r>
    </w:p>
    <w:p w14:paraId="44A48FA0" w14:textId="28EA2893" w:rsidR="00E56F07" w:rsidRDefault="00E56F07" w:rsidP="00A04850">
      <w:pPr>
        <w:rPr>
          <w:sz w:val="48"/>
          <w:szCs w:val="48"/>
        </w:rPr>
      </w:pPr>
      <w:r>
        <w:rPr>
          <w:sz w:val="48"/>
          <w:szCs w:val="48"/>
        </w:rPr>
        <w:t>Deep Midnight Blue DA166</w:t>
      </w:r>
    </w:p>
    <w:p w14:paraId="7AA6F079" w14:textId="38BEB761" w:rsidR="00E56F07" w:rsidRDefault="00E56F07" w:rsidP="00A04850">
      <w:pPr>
        <w:rPr>
          <w:sz w:val="48"/>
          <w:szCs w:val="48"/>
        </w:rPr>
      </w:pPr>
      <w:r>
        <w:rPr>
          <w:sz w:val="48"/>
          <w:szCs w:val="48"/>
        </w:rPr>
        <w:t>Extreme Sheen Antique Bronze DPM08</w:t>
      </w:r>
    </w:p>
    <w:p w14:paraId="078DD05F" w14:textId="4180C119" w:rsidR="00E56F07" w:rsidRDefault="00E56F07" w:rsidP="00A04850">
      <w:pPr>
        <w:rPr>
          <w:sz w:val="48"/>
          <w:szCs w:val="48"/>
        </w:rPr>
      </w:pPr>
      <w:r>
        <w:rPr>
          <w:sz w:val="48"/>
          <w:szCs w:val="48"/>
        </w:rPr>
        <w:t>Lamp Black DA067</w:t>
      </w:r>
    </w:p>
    <w:p w14:paraId="7847A6B2" w14:textId="5CF024EA" w:rsidR="00E56F07" w:rsidRDefault="00E56F07" w:rsidP="00A04850">
      <w:pPr>
        <w:rPr>
          <w:sz w:val="48"/>
          <w:szCs w:val="48"/>
        </w:rPr>
      </w:pPr>
      <w:r>
        <w:rPr>
          <w:sz w:val="48"/>
          <w:szCs w:val="48"/>
        </w:rPr>
        <w:t xml:space="preserve">Margarita </w:t>
      </w:r>
    </w:p>
    <w:p w14:paraId="03C50DB0" w14:textId="037CC06A" w:rsidR="00E56F07" w:rsidRDefault="00E56F07" w:rsidP="00A04850">
      <w:pPr>
        <w:rPr>
          <w:sz w:val="48"/>
          <w:szCs w:val="48"/>
        </w:rPr>
      </w:pPr>
      <w:r>
        <w:rPr>
          <w:sz w:val="48"/>
          <w:szCs w:val="48"/>
        </w:rPr>
        <w:t>Milk Chocolate DA174</w:t>
      </w:r>
    </w:p>
    <w:p w14:paraId="63EE5E4C" w14:textId="5FE8F676" w:rsidR="00E56F07" w:rsidRDefault="00E56F07" w:rsidP="00A04850">
      <w:pPr>
        <w:rPr>
          <w:sz w:val="48"/>
          <w:szCs w:val="48"/>
        </w:rPr>
      </w:pPr>
      <w:r>
        <w:rPr>
          <w:sz w:val="48"/>
          <w:szCs w:val="48"/>
        </w:rPr>
        <w:t>Red Alert DA301</w:t>
      </w:r>
    </w:p>
    <w:p w14:paraId="0743F253" w14:textId="75FAC6D7" w:rsidR="00E56F07" w:rsidRDefault="00E56F07" w:rsidP="00A04850">
      <w:pPr>
        <w:rPr>
          <w:sz w:val="48"/>
          <w:szCs w:val="48"/>
        </w:rPr>
      </w:pPr>
      <w:r>
        <w:rPr>
          <w:sz w:val="48"/>
          <w:szCs w:val="48"/>
        </w:rPr>
        <w:t>Snow white DA01</w:t>
      </w:r>
    </w:p>
    <w:p w14:paraId="30AB123A" w14:textId="35CE7844" w:rsidR="00E56F07" w:rsidRDefault="00E56F07" w:rsidP="00A04850">
      <w:pPr>
        <w:rPr>
          <w:sz w:val="48"/>
          <w:szCs w:val="48"/>
        </w:rPr>
      </w:pPr>
      <w:r>
        <w:rPr>
          <w:sz w:val="48"/>
          <w:szCs w:val="48"/>
        </w:rPr>
        <w:t>Soft Black DA155</w:t>
      </w:r>
    </w:p>
    <w:p w14:paraId="4CE88625" w14:textId="40D91EEC" w:rsidR="00E56F07" w:rsidRDefault="00E56F07" w:rsidP="00A04850">
      <w:pPr>
        <w:rPr>
          <w:sz w:val="48"/>
          <w:szCs w:val="48"/>
        </w:rPr>
      </w:pPr>
      <w:r>
        <w:rPr>
          <w:sz w:val="48"/>
          <w:szCs w:val="48"/>
        </w:rPr>
        <w:t>Tropical Blue DA375</w:t>
      </w:r>
    </w:p>
    <w:p w14:paraId="64841554" w14:textId="3A33304D" w:rsidR="0083676B" w:rsidRDefault="0083676B" w:rsidP="00A04850">
      <w:pPr>
        <w:rPr>
          <w:sz w:val="48"/>
          <w:szCs w:val="48"/>
        </w:rPr>
      </w:pPr>
    </w:p>
    <w:p w14:paraId="58D0CC51" w14:textId="072AA2D1" w:rsidR="0083676B" w:rsidRDefault="0083676B" w:rsidP="00A04850">
      <w:pPr>
        <w:rPr>
          <w:sz w:val="48"/>
          <w:szCs w:val="48"/>
        </w:rPr>
      </w:pPr>
      <w:r>
        <w:rPr>
          <w:sz w:val="48"/>
          <w:szCs w:val="48"/>
        </w:rPr>
        <w:t>LET’S BEGIN!</w:t>
      </w:r>
    </w:p>
    <w:p w14:paraId="09B4DC55" w14:textId="1FB69A25" w:rsidR="0083676B" w:rsidRDefault="0083676B" w:rsidP="00A04850">
      <w:pPr>
        <w:rPr>
          <w:sz w:val="48"/>
          <w:szCs w:val="48"/>
        </w:rPr>
      </w:pPr>
      <w:r>
        <w:rPr>
          <w:sz w:val="48"/>
          <w:szCs w:val="48"/>
        </w:rPr>
        <w:t xml:space="preserve">I started with the lid first. Using my natural bristle hair Encaustic </w:t>
      </w:r>
      <w:r w:rsidR="004270AD">
        <w:rPr>
          <w:sz w:val="48"/>
          <w:szCs w:val="48"/>
        </w:rPr>
        <w:t>O</w:t>
      </w:r>
      <w:r>
        <w:rPr>
          <w:sz w:val="48"/>
          <w:szCs w:val="48"/>
        </w:rPr>
        <w:t xml:space="preserve">val I first added Deep midnight Blue and Tropical Blue and started </w:t>
      </w:r>
      <w:r>
        <w:rPr>
          <w:sz w:val="48"/>
          <w:szCs w:val="48"/>
        </w:rPr>
        <w:lastRenderedPageBreak/>
        <w:t xml:space="preserve">from the top portion of the lid and working in a horizontal manner. I made sure I kept the ripples and streaks. This makes really nice clouds and then ripples for the water. </w:t>
      </w:r>
      <w:r w:rsidR="000F0FFD">
        <w:rPr>
          <w:sz w:val="48"/>
          <w:szCs w:val="48"/>
        </w:rPr>
        <w:t>Fig.01.</w:t>
      </w:r>
      <w:r>
        <w:rPr>
          <w:sz w:val="48"/>
          <w:szCs w:val="48"/>
        </w:rPr>
        <w:t>I added the white to my brush and continued str</w:t>
      </w:r>
      <w:r w:rsidR="004270AD">
        <w:rPr>
          <w:sz w:val="48"/>
          <w:szCs w:val="48"/>
        </w:rPr>
        <w:t>ea</w:t>
      </w:r>
      <w:r>
        <w:rPr>
          <w:sz w:val="48"/>
          <w:szCs w:val="48"/>
        </w:rPr>
        <w:t>king across the lid until I got about ¾ inches dow</w:t>
      </w:r>
      <w:r w:rsidR="000F0FFD">
        <w:rPr>
          <w:sz w:val="48"/>
          <w:szCs w:val="48"/>
        </w:rPr>
        <w:t>n.</w:t>
      </w:r>
    </w:p>
    <w:p w14:paraId="1DF14F79" w14:textId="1E06B4EB" w:rsidR="0083676B" w:rsidRDefault="0083676B" w:rsidP="00A04850">
      <w:pPr>
        <w:rPr>
          <w:sz w:val="48"/>
          <w:szCs w:val="48"/>
        </w:rPr>
      </w:pPr>
      <w:r>
        <w:rPr>
          <w:sz w:val="48"/>
          <w:szCs w:val="48"/>
        </w:rPr>
        <w:t>Using the dirty brush I added white and  streaked from top to bottom of wate</w:t>
      </w:r>
      <w:r w:rsidR="000F0FFD">
        <w:rPr>
          <w:sz w:val="48"/>
          <w:szCs w:val="48"/>
        </w:rPr>
        <w:t xml:space="preserve">r. </w:t>
      </w:r>
      <w:r>
        <w:rPr>
          <w:sz w:val="48"/>
          <w:szCs w:val="48"/>
        </w:rPr>
        <w:t xml:space="preserve"> I added a little thicker white for the waves. </w:t>
      </w:r>
      <w:r w:rsidR="000F0FFD">
        <w:rPr>
          <w:sz w:val="48"/>
          <w:szCs w:val="48"/>
        </w:rPr>
        <w:t>Fig.2.</w:t>
      </w:r>
    </w:p>
    <w:p w14:paraId="2F59037A" w14:textId="5EBB6955" w:rsidR="0083676B" w:rsidRDefault="0083676B" w:rsidP="00A04850">
      <w:pPr>
        <w:rPr>
          <w:sz w:val="48"/>
          <w:szCs w:val="48"/>
        </w:rPr>
      </w:pPr>
      <w:r>
        <w:rPr>
          <w:sz w:val="48"/>
          <w:szCs w:val="48"/>
        </w:rPr>
        <w:t>I cleaned my brush and loaded with milk chocolate and a touch of soft black.</w:t>
      </w:r>
      <w:r w:rsidR="002A4DAA">
        <w:rPr>
          <w:sz w:val="48"/>
          <w:szCs w:val="48"/>
        </w:rPr>
        <w:t xml:space="preserve"> I added the sand area. With dirty brush I added the antique Bronze. Do not forget the inlet of beach that the little green umbrella is on!</w:t>
      </w:r>
    </w:p>
    <w:p w14:paraId="56C4B978" w14:textId="6E80D75F" w:rsidR="002A4DAA" w:rsidRDefault="002A4DAA" w:rsidP="00A04850">
      <w:pPr>
        <w:rPr>
          <w:sz w:val="48"/>
          <w:szCs w:val="48"/>
        </w:rPr>
      </w:pPr>
      <w:r>
        <w:rPr>
          <w:sz w:val="48"/>
          <w:szCs w:val="48"/>
        </w:rPr>
        <w:t>Wipe brush in between the towel and added soft black in a cluster that you see on the photo.</w:t>
      </w:r>
      <w:r w:rsidR="000F0FFD">
        <w:rPr>
          <w:sz w:val="48"/>
          <w:szCs w:val="48"/>
        </w:rPr>
        <w:t>Fig 3.</w:t>
      </w:r>
    </w:p>
    <w:p w14:paraId="083B43FD" w14:textId="03C12253" w:rsidR="002A4DAA" w:rsidRDefault="002A4DAA" w:rsidP="00A04850">
      <w:pPr>
        <w:rPr>
          <w:sz w:val="48"/>
          <w:szCs w:val="48"/>
        </w:rPr>
      </w:pPr>
      <w:r>
        <w:rPr>
          <w:sz w:val="48"/>
          <w:szCs w:val="48"/>
        </w:rPr>
        <w:t>Let Dry!</w:t>
      </w:r>
    </w:p>
    <w:p w14:paraId="234E8DD1" w14:textId="1E2E7EB8" w:rsidR="00604761" w:rsidRDefault="00604761" w:rsidP="00A04850">
      <w:pPr>
        <w:rPr>
          <w:sz w:val="48"/>
          <w:szCs w:val="48"/>
        </w:rPr>
      </w:pPr>
      <w:r>
        <w:rPr>
          <w:sz w:val="48"/>
          <w:szCs w:val="48"/>
        </w:rPr>
        <w:t>Trace the umbrellas as shown on photo and basecoat with white.</w:t>
      </w:r>
      <w:r w:rsidR="000F0FFD">
        <w:rPr>
          <w:sz w:val="48"/>
          <w:szCs w:val="48"/>
        </w:rPr>
        <w:t>Fig.4.</w:t>
      </w:r>
    </w:p>
    <w:p w14:paraId="2CA42F8E" w14:textId="6CF2FD46" w:rsidR="00604761" w:rsidRDefault="00604761" w:rsidP="00A04850">
      <w:pPr>
        <w:rPr>
          <w:sz w:val="48"/>
          <w:szCs w:val="48"/>
        </w:rPr>
      </w:pPr>
      <w:r>
        <w:rPr>
          <w:sz w:val="48"/>
          <w:szCs w:val="48"/>
        </w:rPr>
        <w:lastRenderedPageBreak/>
        <w:t>HINT: I like to basecoat my umbrellas with white first because the bright colors that I use makes the umbrellas come to life….making the colors pop!</w:t>
      </w:r>
    </w:p>
    <w:p w14:paraId="03DCEE25" w14:textId="3D22CC1B" w:rsidR="00604761" w:rsidRDefault="00604761" w:rsidP="00A04850">
      <w:pPr>
        <w:rPr>
          <w:sz w:val="48"/>
          <w:szCs w:val="48"/>
        </w:rPr>
      </w:pPr>
      <w:r>
        <w:rPr>
          <w:sz w:val="48"/>
          <w:szCs w:val="48"/>
        </w:rPr>
        <w:t>Let’s basecoat the umbrellas</w:t>
      </w:r>
      <w:r w:rsidR="002178BC">
        <w:rPr>
          <w:sz w:val="48"/>
          <w:szCs w:val="48"/>
        </w:rPr>
        <w:t xml:space="preserve"> with the ½ inch flat and with Red Alert, Margarita, and Coral blush!</w:t>
      </w:r>
    </w:p>
    <w:p w14:paraId="7AFD004C" w14:textId="185C935C" w:rsidR="002178BC" w:rsidRDefault="002178BC" w:rsidP="00A04850">
      <w:pPr>
        <w:rPr>
          <w:sz w:val="48"/>
          <w:szCs w:val="48"/>
        </w:rPr>
      </w:pPr>
      <w:r>
        <w:rPr>
          <w:sz w:val="48"/>
          <w:szCs w:val="48"/>
        </w:rPr>
        <w:t>I shaded the underneath of the umbrellas with Midnite Green</w:t>
      </w:r>
      <w:r w:rsidR="00CB1C0F">
        <w:rPr>
          <w:sz w:val="48"/>
          <w:szCs w:val="48"/>
        </w:rPr>
        <w:t xml:space="preserve"> for the Margarita color, </w:t>
      </w:r>
      <w:r>
        <w:rPr>
          <w:sz w:val="48"/>
          <w:szCs w:val="48"/>
        </w:rPr>
        <w:t>Antique Maroon</w:t>
      </w:r>
      <w:r w:rsidR="00CB1C0F">
        <w:rPr>
          <w:sz w:val="48"/>
          <w:szCs w:val="48"/>
        </w:rPr>
        <w:t xml:space="preserve"> for the Coral Blush </w:t>
      </w:r>
      <w:r>
        <w:rPr>
          <w:sz w:val="48"/>
          <w:szCs w:val="48"/>
        </w:rPr>
        <w:t>and Lamp black on the red.</w:t>
      </w:r>
      <w:r w:rsidR="000F0FFD">
        <w:rPr>
          <w:sz w:val="48"/>
          <w:szCs w:val="48"/>
        </w:rPr>
        <w:t>Fig.5.</w:t>
      </w:r>
    </w:p>
    <w:p w14:paraId="1898036D" w14:textId="04874B04" w:rsidR="002178BC" w:rsidRDefault="002178BC" w:rsidP="00A04850">
      <w:pPr>
        <w:rPr>
          <w:sz w:val="48"/>
          <w:szCs w:val="48"/>
        </w:rPr>
      </w:pPr>
      <w:r>
        <w:rPr>
          <w:sz w:val="48"/>
          <w:szCs w:val="48"/>
        </w:rPr>
        <w:t>Using a dry Stencil pro and any stencil you have</w:t>
      </w:r>
      <w:r w:rsidR="00CB1C0F">
        <w:rPr>
          <w:sz w:val="48"/>
          <w:szCs w:val="48"/>
        </w:rPr>
        <w:t xml:space="preserve">. </w:t>
      </w:r>
      <w:r>
        <w:rPr>
          <w:sz w:val="48"/>
          <w:szCs w:val="48"/>
        </w:rPr>
        <w:t>I used  the polka dot one by D</w:t>
      </w:r>
      <w:r w:rsidR="00451752">
        <w:rPr>
          <w:sz w:val="48"/>
          <w:szCs w:val="48"/>
        </w:rPr>
        <w:t xml:space="preserve">ECOART. </w:t>
      </w:r>
      <w:r>
        <w:rPr>
          <w:sz w:val="48"/>
          <w:szCs w:val="48"/>
        </w:rPr>
        <w:t>Load the brush with white p</w:t>
      </w:r>
      <w:r w:rsidR="00CB1C0F">
        <w:rPr>
          <w:sz w:val="48"/>
          <w:szCs w:val="48"/>
        </w:rPr>
        <w:t xml:space="preserve">ushing down and making  sure that the brush is fully loaded. </w:t>
      </w:r>
    </w:p>
    <w:p w14:paraId="2F54E316" w14:textId="14B85304" w:rsidR="00CB1C0F" w:rsidRDefault="00CB1C0F" w:rsidP="00A04850">
      <w:pPr>
        <w:rPr>
          <w:sz w:val="48"/>
          <w:szCs w:val="48"/>
        </w:rPr>
      </w:pPr>
      <w:r>
        <w:rPr>
          <w:sz w:val="48"/>
          <w:szCs w:val="48"/>
        </w:rPr>
        <w:t xml:space="preserve">Wipe off excess in between a paper towel. I apply light pressure first moving in a circular motion. Go in both directions…to the right and then to the left. </w:t>
      </w:r>
      <w:r w:rsidR="008F53A8">
        <w:rPr>
          <w:sz w:val="48"/>
          <w:szCs w:val="48"/>
        </w:rPr>
        <w:t xml:space="preserve"> For the green umbrella I added a touch of Midnite Green to the stencil brush and wiped off the excess! N</w:t>
      </w:r>
      <w:r>
        <w:rPr>
          <w:sz w:val="48"/>
          <w:szCs w:val="48"/>
        </w:rPr>
        <w:t>ow apply another shade for the umbrellas.</w:t>
      </w:r>
      <w:r w:rsidR="000F0FFD">
        <w:rPr>
          <w:sz w:val="48"/>
          <w:szCs w:val="48"/>
        </w:rPr>
        <w:t>Fig.6.</w:t>
      </w:r>
    </w:p>
    <w:p w14:paraId="5CC4DE3A" w14:textId="078E3AA7" w:rsidR="000F0FFD" w:rsidRDefault="000F0FFD" w:rsidP="00A04850">
      <w:pPr>
        <w:rPr>
          <w:sz w:val="48"/>
          <w:szCs w:val="48"/>
        </w:rPr>
      </w:pPr>
    </w:p>
    <w:p w14:paraId="766CDB80" w14:textId="492DBE9A" w:rsidR="000F0FFD" w:rsidRDefault="000F0FFD" w:rsidP="00A04850">
      <w:pPr>
        <w:rPr>
          <w:sz w:val="48"/>
          <w:szCs w:val="48"/>
        </w:rPr>
      </w:pPr>
    </w:p>
    <w:p w14:paraId="7AF5F295" w14:textId="6DC84EC6" w:rsidR="000F0FFD" w:rsidRDefault="000F0FFD" w:rsidP="00A04850">
      <w:pPr>
        <w:rPr>
          <w:sz w:val="48"/>
          <w:szCs w:val="48"/>
        </w:rPr>
      </w:pPr>
    </w:p>
    <w:p w14:paraId="0FD8DB9D" w14:textId="1A5BE136" w:rsidR="00CB1C0F" w:rsidRDefault="00CB1C0F" w:rsidP="00A04850">
      <w:pPr>
        <w:rPr>
          <w:sz w:val="48"/>
          <w:szCs w:val="48"/>
        </w:rPr>
      </w:pPr>
      <w:r>
        <w:rPr>
          <w:sz w:val="48"/>
          <w:szCs w:val="48"/>
        </w:rPr>
        <w:t xml:space="preserve">HINT: I place a couple sticky notes outside the umbrellas before I stencil so you don’t go over the top and edges of the umbrellas. </w:t>
      </w:r>
    </w:p>
    <w:p w14:paraId="51DB9A60" w14:textId="69A82B68" w:rsidR="00451752" w:rsidRDefault="00451752" w:rsidP="00A04850">
      <w:pPr>
        <w:rPr>
          <w:sz w:val="48"/>
          <w:szCs w:val="48"/>
        </w:rPr>
      </w:pPr>
      <w:r>
        <w:rPr>
          <w:sz w:val="48"/>
          <w:szCs w:val="48"/>
        </w:rPr>
        <w:t>I loaded my script liner with White and outline the edges of the Umbrellas. Making sure that I watered down my White to make it thinner.</w:t>
      </w:r>
    </w:p>
    <w:p w14:paraId="193313F1" w14:textId="77777777" w:rsidR="00451752" w:rsidRDefault="00451752" w:rsidP="00A04850">
      <w:pPr>
        <w:rPr>
          <w:sz w:val="48"/>
          <w:szCs w:val="48"/>
        </w:rPr>
      </w:pPr>
    </w:p>
    <w:p w14:paraId="18D8507F" w14:textId="6B6C1D67" w:rsidR="00CB1C0F" w:rsidRDefault="00CB1C0F" w:rsidP="00A04850">
      <w:pPr>
        <w:rPr>
          <w:sz w:val="48"/>
          <w:szCs w:val="48"/>
        </w:rPr>
      </w:pPr>
      <w:r>
        <w:rPr>
          <w:sz w:val="48"/>
          <w:szCs w:val="48"/>
        </w:rPr>
        <w:t xml:space="preserve">I loaded my Script liner with </w:t>
      </w:r>
      <w:r w:rsidR="00451752">
        <w:rPr>
          <w:sz w:val="48"/>
          <w:szCs w:val="48"/>
        </w:rPr>
        <w:t>Black and then swiped through the white. I added the poles as seen on photos.</w:t>
      </w:r>
      <w:r w:rsidR="000F0FFD">
        <w:rPr>
          <w:sz w:val="48"/>
          <w:szCs w:val="48"/>
        </w:rPr>
        <w:t>Fig.7.</w:t>
      </w:r>
    </w:p>
    <w:p w14:paraId="73A179A2" w14:textId="2DB0DF4C" w:rsidR="00451752" w:rsidRDefault="00451752" w:rsidP="00A04850">
      <w:pPr>
        <w:rPr>
          <w:sz w:val="48"/>
          <w:szCs w:val="48"/>
        </w:rPr>
      </w:pPr>
      <w:r>
        <w:rPr>
          <w:sz w:val="48"/>
          <w:szCs w:val="48"/>
        </w:rPr>
        <w:t>With my ½ inch Enca</w:t>
      </w:r>
      <w:r w:rsidR="000F0FFD">
        <w:rPr>
          <w:sz w:val="48"/>
          <w:szCs w:val="48"/>
        </w:rPr>
        <w:t>u</w:t>
      </w:r>
      <w:r>
        <w:rPr>
          <w:sz w:val="48"/>
          <w:szCs w:val="48"/>
        </w:rPr>
        <w:t xml:space="preserve">stic brush I added sand </w:t>
      </w:r>
      <w:r w:rsidR="008F53A8">
        <w:rPr>
          <w:sz w:val="48"/>
          <w:szCs w:val="48"/>
        </w:rPr>
        <w:t>to cover the pole ends. This is thick and textured looking!</w:t>
      </w:r>
    </w:p>
    <w:p w14:paraId="72A71915" w14:textId="712228B8" w:rsidR="008F53A8" w:rsidRDefault="008F53A8" w:rsidP="00A04850">
      <w:pPr>
        <w:rPr>
          <w:sz w:val="48"/>
          <w:szCs w:val="48"/>
        </w:rPr>
      </w:pPr>
      <w:r>
        <w:rPr>
          <w:sz w:val="48"/>
          <w:szCs w:val="48"/>
        </w:rPr>
        <w:t>FINISHING!</w:t>
      </w:r>
    </w:p>
    <w:p w14:paraId="4681131B" w14:textId="6152DDC9" w:rsidR="008F53A8" w:rsidRDefault="008F53A8" w:rsidP="00A04850">
      <w:pPr>
        <w:rPr>
          <w:sz w:val="48"/>
          <w:szCs w:val="48"/>
        </w:rPr>
      </w:pPr>
      <w:r>
        <w:rPr>
          <w:sz w:val="48"/>
          <w:szCs w:val="48"/>
        </w:rPr>
        <w:t>While my lid is drying I base coated the box and then around the sides of the lid with Lamp Black.</w:t>
      </w:r>
    </w:p>
    <w:p w14:paraId="43135890" w14:textId="79C1DDD9" w:rsidR="008F53A8" w:rsidRDefault="008F53A8" w:rsidP="00A04850">
      <w:pPr>
        <w:rPr>
          <w:sz w:val="48"/>
          <w:szCs w:val="48"/>
        </w:rPr>
      </w:pPr>
      <w:r>
        <w:rPr>
          <w:sz w:val="48"/>
          <w:szCs w:val="48"/>
        </w:rPr>
        <w:t xml:space="preserve">I varnished my piece with the soft touch Varnish and let it dry. </w:t>
      </w:r>
    </w:p>
    <w:p w14:paraId="1D68B8D5" w14:textId="75732938" w:rsidR="008F53A8" w:rsidRDefault="008F53A8" w:rsidP="00A04850">
      <w:pPr>
        <w:rPr>
          <w:sz w:val="48"/>
          <w:szCs w:val="48"/>
        </w:rPr>
      </w:pPr>
      <w:r>
        <w:rPr>
          <w:sz w:val="48"/>
          <w:szCs w:val="48"/>
        </w:rPr>
        <w:lastRenderedPageBreak/>
        <w:t>With my ½ inch Encaustic bristle brush I added the dura Clear Galaxy Varnish. I did not add a lot of this product but it looked awesome w</w:t>
      </w:r>
      <w:r w:rsidR="000F0FFD">
        <w:rPr>
          <w:sz w:val="48"/>
          <w:szCs w:val="48"/>
        </w:rPr>
        <w:t>h</w:t>
      </w:r>
      <w:r>
        <w:rPr>
          <w:sz w:val="48"/>
          <w:szCs w:val="48"/>
        </w:rPr>
        <w:t>en it dried! So glittery!</w:t>
      </w:r>
    </w:p>
    <w:p w14:paraId="07F74971" w14:textId="7124BF13" w:rsidR="008F53A8" w:rsidRDefault="008F53A8" w:rsidP="00A04850">
      <w:pPr>
        <w:rPr>
          <w:sz w:val="48"/>
          <w:szCs w:val="48"/>
        </w:rPr>
      </w:pPr>
      <w:r>
        <w:rPr>
          <w:sz w:val="48"/>
          <w:szCs w:val="48"/>
        </w:rPr>
        <w:t>I love these boxes for candles,</w:t>
      </w:r>
      <w:r w:rsidR="00123B64">
        <w:rPr>
          <w:sz w:val="48"/>
          <w:szCs w:val="48"/>
        </w:rPr>
        <w:t xml:space="preserve"> </w:t>
      </w:r>
      <w:r>
        <w:rPr>
          <w:sz w:val="48"/>
          <w:szCs w:val="48"/>
        </w:rPr>
        <w:t>seashells and beach glass that I have collected!</w:t>
      </w:r>
    </w:p>
    <w:p w14:paraId="76A0C059" w14:textId="03AFF403" w:rsidR="008F53A8" w:rsidRDefault="008F53A8" w:rsidP="00A04850">
      <w:pPr>
        <w:rPr>
          <w:sz w:val="48"/>
          <w:szCs w:val="48"/>
        </w:rPr>
      </w:pPr>
      <w:r>
        <w:rPr>
          <w:sz w:val="48"/>
          <w:szCs w:val="48"/>
        </w:rPr>
        <w:t xml:space="preserve">Any questions please contact me @ </w:t>
      </w:r>
      <w:hyperlink r:id="rId7" w:history="1">
        <w:r w:rsidRPr="00033A08">
          <w:rPr>
            <w:rStyle w:val="Hyperlink"/>
            <w:sz w:val="48"/>
            <w:szCs w:val="48"/>
          </w:rPr>
          <w:t>annamarie860@gmail.com</w:t>
        </w:r>
      </w:hyperlink>
      <w:r>
        <w:rPr>
          <w:sz w:val="48"/>
          <w:szCs w:val="48"/>
        </w:rPr>
        <w:t>!</w:t>
      </w:r>
    </w:p>
    <w:p w14:paraId="246D8E89" w14:textId="15F1FCB4" w:rsidR="008F53A8" w:rsidRDefault="008F53A8" w:rsidP="00A04850">
      <w:pPr>
        <w:rPr>
          <w:sz w:val="48"/>
          <w:szCs w:val="48"/>
        </w:rPr>
      </w:pPr>
      <w:r>
        <w:rPr>
          <w:sz w:val="48"/>
          <w:szCs w:val="48"/>
        </w:rPr>
        <w:t>Next time you are on a beach</w:t>
      </w:r>
      <w:r w:rsidR="000F0FFD">
        <w:rPr>
          <w:sz w:val="48"/>
          <w:szCs w:val="48"/>
        </w:rPr>
        <w:t xml:space="preserve"> and see those beautiful umbrellas.</w:t>
      </w:r>
      <w:r>
        <w:rPr>
          <w:sz w:val="48"/>
          <w:szCs w:val="48"/>
        </w:rPr>
        <w:t>…think of me!</w:t>
      </w:r>
    </w:p>
    <w:p w14:paraId="5E2A51BE" w14:textId="77777777" w:rsidR="0083676B" w:rsidRDefault="0083676B" w:rsidP="00A04850">
      <w:pPr>
        <w:rPr>
          <w:sz w:val="48"/>
          <w:szCs w:val="48"/>
        </w:rPr>
      </w:pPr>
    </w:p>
    <w:p w14:paraId="37E3A0DC" w14:textId="77777777" w:rsidR="00E56F07" w:rsidRDefault="00E56F07" w:rsidP="00A04850">
      <w:pPr>
        <w:rPr>
          <w:sz w:val="48"/>
          <w:szCs w:val="48"/>
        </w:rPr>
      </w:pPr>
    </w:p>
    <w:p w14:paraId="616A1E42" w14:textId="77777777" w:rsidR="00E56F07" w:rsidRDefault="00E56F07" w:rsidP="00A04850">
      <w:pPr>
        <w:rPr>
          <w:sz w:val="48"/>
          <w:szCs w:val="48"/>
        </w:rPr>
      </w:pPr>
    </w:p>
    <w:p w14:paraId="55E8307A" w14:textId="77777777" w:rsidR="00E56F07" w:rsidRDefault="00E56F07" w:rsidP="00A04850">
      <w:pPr>
        <w:rPr>
          <w:sz w:val="48"/>
          <w:szCs w:val="48"/>
        </w:rPr>
      </w:pPr>
    </w:p>
    <w:p w14:paraId="72BC51D0" w14:textId="77777777" w:rsidR="00E56F07" w:rsidRDefault="00E56F07" w:rsidP="00A04850">
      <w:pPr>
        <w:rPr>
          <w:sz w:val="48"/>
          <w:szCs w:val="48"/>
        </w:rPr>
      </w:pPr>
    </w:p>
    <w:p w14:paraId="539C9DFC" w14:textId="77777777" w:rsidR="00AA618F" w:rsidRPr="00A04850" w:rsidRDefault="00AA618F" w:rsidP="00A04850">
      <w:pPr>
        <w:rPr>
          <w:sz w:val="48"/>
          <w:szCs w:val="48"/>
        </w:rPr>
      </w:pPr>
    </w:p>
    <w:sectPr w:rsidR="00AA618F" w:rsidRPr="00A0485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7C6992"/>
    <w:multiLevelType w:val="hybridMultilevel"/>
    <w:tmpl w:val="C62071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FD7B7D"/>
    <w:multiLevelType w:val="hybridMultilevel"/>
    <w:tmpl w:val="5A9685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2MDYztbAwMDQzN7VQ0lEKTi0uzszPAykwrAUAuqEd1iwAAAA="/>
  </w:docVars>
  <w:rsids>
    <w:rsidRoot w:val="00A04850"/>
    <w:rsid w:val="00040016"/>
    <w:rsid w:val="000F0FFD"/>
    <w:rsid w:val="00123B64"/>
    <w:rsid w:val="002178BC"/>
    <w:rsid w:val="002A4DAA"/>
    <w:rsid w:val="004270AD"/>
    <w:rsid w:val="00441972"/>
    <w:rsid w:val="00442CCA"/>
    <w:rsid w:val="00451752"/>
    <w:rsid w:val="00604761"/>
    <w:rsid w:val="006701CE"/>
    <w:rsid w:val="0083676B"/>
    <w:rsid w:val="008F53A8"/>
    <w:rsid w:val="00A04850"/>
    <w:rsid w:val="00AA618F"/>
    <w:rsid w:val="00CB1C0F"/>
    <w:rsid w:val="00E56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06076F"/>
  <w15:chartTrackingRefBased/>
  <w15:docId w15:val="{490CFEC7-3BCC-4045-BCFD-7C30BB7EB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0485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0485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485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nnamarie860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nnamarie860@gmail.com" TargetMode="External"/><Relationship Id="rId5" Type="http://schemas.openxmlformats.org/officeDocument/2006/relationships/hyperlink" Target="http://www.annamarieokedesigns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691</Words>
  <Characters>394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marie oke</dc:creator>
  <cp:keywords/>
  <dc:description/>
  <cp:lastModifiedBy>Diane Kellogg</cp:lastModifiedBy>
  <cp:revision>2</cp:revision>
  <dcterms:created xsi:type="dcterms:W3CDTF">2021-05-12T14:34:00Z</dcterms:created>
  <dcterms:modified xsi:type="dcterms:W3CDTF">2021-05-12T14:34:00Z</dcterms:modified>
</cp:coreProperties>
</file>